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E5747" w:rsidRDefault="00955F51" w:rsidP="006E5747">
      <w:pPr>
        <w:tabs>
          <w:tab w:val="right" w:pos="9360"/>
        </w:tabs>
        <w:spacing w:after="0"/>
      </w:pPr>
      <w:r w:rsidRPr="006E5747">
        <w:rPr>
          <w:b/>
          <w:sz w:val="32"/>
        </w:rPr>
        <w:t xml:space="preserve">Dustin </w:t>
      </w:r>
      <w:proofErr w:type="spellStart"/>
      <w:r w:rsidRPr="006E5747">
        <w:rPr>
          <w:b/>
          <w:sz w:val="32"/>
        </w:rPr>
        <w:t>Lauber</w:t>
      </w:r>
      <w:proofErr w:type="spellEnd"/>
      <w:r w:rsidR="006E5747">
        <w:rPr>
          <w:b/>
        </w:rPr>
        <w:tab/>
      </w:r>
      <w:r w:rsidR="006E5747" w:rsidRPr="006E5747">
        <w:t>dlauber@wwrfresource.com</w:t>
      </w:r>
    </w:p>
    <w:p w:rsidR="006E5747" w:rsidRDefault="00955F51" w:rsidP="006E5747">
      <w:pPr>
        <w:tabs>
          <w:tab w:val="right" w:pos="9360"/>
        </w:tabs>
        <w:spacing w:after="0"/>
      </w:pPr>
      <w:r w:rsidRPr="006E5747">
        <w:rPr>
          <w:i/>
        </w:rPr>
        <w:t>Equipment Operator / Truck Driver / Construction Worker</w:t>
      </w:r>
      <w:r w:rsidR="006E5747" w:rsidRPr="006E5747">
        <w:rPr>
          <w:i/>
        </w:rPr>
        <w:t xml:space="preserve"> </w:t>
      </w:r>
      <w:r w:rsidR="006E5747">
        <w:rPr>
          <w:i/>
        </w:rPr>
        <w:tab/>
        <w:t>Message:</w:t>
      </w:r>
      <w:r w:rsidR="006E5747">
        <w:t xml:space="preserve"> (316) 265-5211 ext. 208</w:t>
      </w:r>
    </w:p>
    <w:p w:rsidR="00955F51" w:rsidRDefault="00955F51" w:rsidP="006E5747">
      <w:pPr>
        <w:jc w:val="right"/>
      </w:pPr>
      <w:r>
        <w:t>401 S. Emporia, Wichita, KS 67202</w:t>
      </w:r>
    </w:p>
    <w:p w:rsidR="00955F51" w:rsidRPr="00955F51" w:rsidRDefault="00955F51" w:rsidP="006E5747">
      <w:pPr>
        <w:spacing w:after="120"/>
        <w:rPr>
          <w:b/>
        </w:rPr>
      </w:pPr>
      <w:r w:rsidRPr="00955F51">
        <w:rPr>
          <w:b/>
        </w:rPr>
        <w:t>Summary of Qualifications</w:t>
      </w:r>
    </w:p>
    <w:p w:rsidR="00955F51" w:rsidRDefault="00955F51" w:rsidP="006E5747">
      <w:pPr>
        <w:pStyle w:val="ListParagraph"/>
        <w:numPr>
          <w:ilvl w:val="0"/>
          <w:numId w:val="2"/>
        </w:numPr>
      </w:pPr>
      <w:r>
        <w:t>Multiple years’ experience driving trucks for the farm and construction industries.</w:t>
      </w:r>
    </w:p>
    <w:p w:rsidR="00955F51" w:rsidRDefault="00955F51" w:rsidP="006E5747">
      <w:pPr>
        <w:pStyle w:val="ListParagraph"/>
        <w:numPr>
          <w:ilvl w:val="0"/>
          <w:numId w:val="2"/>
        </w:numPr>
      </w:pPr>
      <w:r>
        <w:t>Enjoys working outside where hands-on approach to problem solving is appreciated.</w:t>
      </w:r>
    </w:p>
    <w:p w:rsidR="00955F51" w:rsidRDefault="00955F51" w:rsidP="006E5747">
      <w:pPr>
        <w:pStyle w:val="ListParagraph"/>
        <w:numPr>
          <w:ilvl w:val="0"/>
          <w:numId w:val="2"/>
        </w:numPr>
      </w:pPr>
      <w:r>
        <w:t>Able to diagnose and repair most mechanical problems for equipment and machines.</w:t>
      </w:r>
    </w:p>
    <w:p w:rsidR="00955F51" w:rsidRDefault="00955F51" w:rsidP="006E5747">
      <w:pPr>
        <w:pStyle w:val="ListParagraph"/>
        <w:numPr>
          <w:ilvl w:val="0"/>
          <w:numId w:val="2"/>
        </w:numPr>
      </w:pPr>
      <w:r>
        <w:t>Knowledgeable in the doctoring of livestock, transporting perishable goods, and delivering feed.</w:t>
      </w:r>
    </w:p>
    <w:p w:rsidR="00955F51" w:rsidRPr="006E5747" w:rsidRDefault="00955F51" w:rsidP="006E5747">
      <w:pPr>
        <w:spacing w:after="120"/>
        <w:rPr>
          <w:b/>
        </w:rPr>
      </w:pPr>
      <w:r w:rsidRPr="006E5747">
        <w:rPr>
          <w:b/>
        </w:rPr>
        <w:t>Skill Profile</w:t>
      </w:r>
    </w:p>
    <w:p w:rsidR="006E5747" w:rsidRDefault="006E5747" w:rsidP="006E5747">
      <w:pPr>
        <w:pStyle w:val="ListParagraph"/>
        <w:numPr>
          <w:ilvl w:val="0"/>
          <w:numId w:val="1"/>
        </w:numPr>
        <w:sectPr w:rsidR="006E574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955F51" w:rsidRDefault="00955F51" w:rsidP="006E5747">
      <w:pPr>
        <w:pStyle w:val="ListParagraph"/>
        <w:numPr>
          <w:ilvl w:val="0"/>
          <w:numId w:val="1"/>
        </w:numPr>
      </w:pPr>
      <w:r>
        <w:lastRenderedPageBreak/>
        <w:t>Loaders</w:t>
      </w:r>
    </w:p>
    <w:p w:rsidR="00955F51" w:rsidRDefault="00955F51" w:rsidP="006E5747">
      <w:pPr>
        <w:pStyle w:val="ListParagraph"/>
        <w:numPr>
          <w:ilvl w:val="0"/>
          <w:numId w:val="1"/>
        </w:numPr>
      </w:pPr>
      <w:r>
        <w:t>Bobcats</w:t>
      </w:r>
    </w:p>
    <w:p w:rsidR="00955F51" w:rsidRDefault="00955F51" w:rsidP="006E5747">
      <w:pPr>
        <w:pStyle w:val="ListParagraph"/>
        <w:numPr>
          <w:ilvl w:val="0"/>
          <w:numId w:val="1"/>
        </w:numPr>
      </w:pPr>
      <w:r>
        <w:t>Tractors</w:t>
      </w:r>
    </w:p>
    <w:p w:rsidR="00955F51" w:rsidRDefault="00955F51" w:rsidP="006E5747">
      <w:pPr>
        <w:pStyle w:val="ListParagraph"/>
        <w:numPr>
          <w:ilvl w:val="0"/>
          <w:numId w:val="1"/>
        </w:numPr>
      </w:pPr>
      <w:r>
        <w:t>Dump trucks</w:t>
      </w:r>
    </w:p>
    <w:p w:rsidR="00955F51" w:rsidRDefault="00955F51" w:rsidP="006E5747">
      <w:pPr>
        <w:pStyle w:val="ListParagraph"/>
        <w:numPr>
          <w:ilvl w:val="0"/>
          <w:numId w:val="1"/>
        </w:numPr>
      </w:pPr>
      <w:r>
        <w:t>End dumps</w:t>
      </w:r>
    </w:p>
    <w:p w:rsidR="00955F51" w:rsidRDefault="00955F51" w:rsidP="006E5747">
      <w:pPr>
        <w:pStyle w:val="ListParagraph"/>
        <w:numPr>
          <w:ilvl w:val="0"/>
          <w:numId w:val="1"/>
        </w:numPr>
      </w:pPr>
      <w:r>
        <w:t>Concrete trucks</w:t>
      </w:r>
    </w:p>
    <w:p w:rsidR="00955F51" w:rsidRDefault="00955F51" w:rsidP="006E5747">
      <w:pPr>
        <w:pStyle w:val="ListParagraph"/>
        <w:numPr>
          <w:ilvl w:val="0"/>
          <w:numId w:val="1"/>
        </w:numPr>
      </w:pPr>
      <w:r>
        <w:t>Trash trucks</w:t>
      </w:r>
    </w:p>
    <w:p w:rsidR="00955F51" w:rsidRDefault="00955F51" w:rsidP="006E5747">
      <w:pPr>
        <w:pStyle w:val="ListParagraph"/>
        <w:numPr>
          <w:ilvl w:val="0"/>
          <w:numId w:val="1"/>
        </w:numPr>
      </w:pPr>
      <w:r>
        <w:t>Forklifts</w:t>
      </w:r>
    </w:p>
    <w:p w:rsidR="00955F51" w:rsidRDefault="00624084" w:rsidP="006E5747">
      <w:pPr>
        <w:pStyle w:val="ListParagraph"/>
        <w:numPr>
          <w:ilvl w:val="0"/>
          <w:numId w:val="1"/>
        </w:numPr>
      </w:pPr>
      <w:r>
        <w:lastRenderedPageBreak/>
        <w:t xml:space="preserve">Class-A </w:t>
      </w:r>
      <w:bookmarkStart w:id="0" w:name="_GoBack"/>
      <w:bookmarkEnd w:id="0"/>
      <w:r>
        <w:t>CDL</w:t>
      </w:r>
    </w:p>
    <w:p w:rsidR="00955F51" w:rsidRDefault="00955F51" w:rsidP="006E5747">
      <w:pPr>
        <w:pStyle w:val="ListParagraph"/>
        <w:numPr>
          <w:ilvl w:val="0"/>
          <w:numId w:val="1"/>
        </w:numPr>
      </w:pPr>
      <w:r>
        <w:t>18-wheelers</w:t>
      </w:r>
    </w:p>
    <w:p w:rsidR="00955F51" w:rsidRDefault="00955F51" w:rsidP="006E5747">
      <w:pPr>
        <w:pStyle w:val="ListParagraph"/>
        <w:numPr>
          <w:ilvl w:val="0"/>
          <w:numId w:val="1"/>
        </w:numPr>
      </w:pPr>
      <w:proofErr w:type="spellStart"/>
      <w:r>
        <w:t>Mig</w:t>
      </w:r>
      <w:proofErr w:type="spellEnd"/>
      <w:r>
        <w:t>/stick weld</w:t>
      </w:r>
    </w:p>
    <w:p w:rsidR="00955F51" w:rsidRDefault="00955F51" w:rsidP="006E5747">
      <w:pPr>
        <w:pStyle w:val="ListParagraph"/>
        <w:numPr>
          <w:ilvl w:val="0"/>
          <w:numId w:val="1"/>
        </w:numPr>
      </w:pPr>
      <w:r>
        <w:t>Cutting torches</w:t>
      </w:r>
    </w:p>
    <w:p w:rsidR="00955F51" w:rsidRDefault="00955F51" w:rsidP="006E5747">
      <w:pPr>
        <w:pStyle w:val="ListParagraph"/>
        <w:numPr>
          <w:ilvl w:val="0"/>
          <w:numId w:val="1"/>
        </w:numPr>
      </w:pPr>
      <w:r>
        <w:t>Air tools</w:t>
      </w:r>
    </w:p>
    <w:p w:rsidR="00955F51" w:rsidRDefault="00955F51" w:rsidP="006E5747">
      <w:pPr>
        <w:pStyle w:val="ListParagraph"/>
        <w:numPr>
          <w:ilvl w:val="0"/>
          <w:numId w:val="1"/>
        </w:numPr>
      </w:pPr>
      <w:r>
        <w:t>Impact guns</w:t>
      </w:r>
    </w:p>
    <w:p w:rsidR="00955F51" w:rsidRDefault="00955F51" w:rsidP="006E5747">
      <w:pPr>
        <w:pStyle w:val="ListParagraph"/>
        <w:numPr>
          <w:ilvl w:val="0"/>
          <w:numId w:val="1"/>
        </w:numPr>
      </w:pPr>
      <w:r>
        <w:t>Air hammer</w:t>
      </w:r>
    </w:p>
    <w:p w:rsidR="00955F51" w:rsidRDefault="00955F51" w:rsidP="006E5747">
      <w:pPr>
        <w:pStyle w:val="ListParagraph"/>
        <w:numPr>
          <w:ilvl w:val="0"/>
          <w:numId w:val="1"/>
        </w:numPr>
      </w:pPr>
      <w:r>
        <w:t>Jack hammer</w:t>
      </w:r>
    </w:p>
    <w:p w:rsidR="00955F51" w:rsidRDefault="00955F51" w:rsidP="006E5747">
      <w:pPr>
        <w:pStyle w:val="ListParagraph"/>
        <w:numPr>
          <w:ilvl w:val="0"/>
          <w:numId w:val="1"/>
        </w:numPr>
      </w:pPr>
      <w:r>
        <w:lastRenderedPageBreak/>
        <w:t>Tire machine</w:t>
      </w:r>
    </w:p>
    <w:p w:rsidR="00955F51" w:rsidRDefault="00955F51" w:rsidP="006E5747">
      <w:pPr>
        <w:pStyle w:val="ListParagraph"/>
        <w:numPr>
          <w:ilvl w:val="0"/>
          <w:numId w:val="1"/>
        </w:numPr>
      </w:pPr>
      <w:r>
        <w:t>Tire balancer</w:t>
      </w:r>
    </w:p>
    <w:p w:rsidR="00955F51" w:rsidRDefault="00955F51" w:rsidP="006E5747">
      <w:pPr>
        <w:pStyle w:val="ListParagraph"/>
        <w:numPr>
          <w:ilvl w:val="0"/>
          <w:numId w:val="1"/>
        </w:numPr>
      </w:pPr>
      <w:r>
        <w:t>Lathe</w:t>
      </w:r>
    </w:p>
    <w:p w:rsidR="00955F51" w:rsidRDefault="00955F51" w:rsidP="006E5747">
      <w:pPr>
        <w:pStyle w:val="ListParagraph"/>
        <w:numPr>
          <w:ilvl w:val="0"/>
          <w:numId w:val="1"/>
        </w:numPr>
      </w:pPr>
      <w:r>
        <w:t>Drill press</w:t>
      </w:r>
    </w:p>
    <w:p w:rsidR="006E5747" w:rsidRDefault="006E5747" w:rsidP="006E5747">
      <w:pPr>
        <w:pStyle w:val="ListParagraph"/>
        <w:numPr>
          <w:ilvl w:val="0"/>
          <w:numId w:val="1"/>
        </w:numPr>
      </w:pPr>
      <w:r>
        <w:t>Grinders</w:t>
      </w:r>
    </w:p>
    <w:p w:rsidR="006E5747" w:rsidRDefault="006E5747" w:rsidP="006E5747">
      <w:pPr>
        <w:pStyle w:val="ListParagraph"/>
        <w:numPr>
          <w:ilvl w:val="0"/>
          <w:numId w:val="1"/>
        </w:numPr>
      </w:pPr>
      <w:r>
        <w:t>Chop saws</w:t>
      </w:r>
    </w:p>
    <w:p w:rsidR="006E5747" w:rsidRDefault="006E5747" w:rsidP="006E5747">
      <w:pPr>
        <w:pStyle w:val="ListParagraph"/>
        <w:numPr>
          <w:ilvl w:val="0"/>
          <w:numId w:val="1"/>
        </w:numPr>
      </w:pPr>
      <w:r>
        <w:t>Skill saws</w:t>
      </w:r>
    </w:p>
    <w:p w:rsidR="006E5747" w:rsidRDefault="006E5747" w:rsidP="00955F51">
      <w:pPr>
        <w:sectPr w:rsidR="006E5747" w:rsidSect="006E5747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:rsidR="00955F51" w:rsidRPr="006E5747" w:rsidRDefault="00955F51" w:rsidP="006E5747">
      <w:pPr>
        <w:spacing w:before="100" w:beforeAutospacing="1" w:after="120"/>
        <w:rPr>
          <w:b/>
        </w:rPr>
      </w:pPr>
      <w:r w:rsidRPr="006E5747">
        <w:rPr>
          <w:b/>
        </w:rPr>
        <w:lastRenderedPageBreak/>
        <w:t>Employment History</w:t>
      </w:r>
    </w:p>
    <w:p w:rsidR="00955F51" w:rsidRDefault="00955F51" w:rsidP="006E5747">
      <w:pPr>
        <w:tabs>
          <w:tab w:val="left" w:pos="2880"/>
          <w:tab w:val="left" w:pos="5760"/>
          <w:tab w:val="right" w:pos="9360"/>
        </w:tabs>
        <w:spacing w:after="120"/>
      </w:pPr>
      <w:r w:rsidRPr="006E5747">
        <w:rPr>
          <w:i/>
        </w:rPr>
        <w:t>Refuse Collector</w:t>
      </w:r>
      <w:r>
        <w:tab/>
        <w:t>City of Winfield, Winfield Parks</w:t>
      </w:r>
      <w:r>
        <w:tab/>
        <w:t>Winfield, KS</w:t>
      </w:r>
      <w:r>
        <w:tab/>
        <w:t>2016 – 2018</w:t>
      </w:r>
    </w:p>
    <w:p w:rsidR="006E5747" w:rsidRDefault="006E5747" w:rsidP="006E5747">
      <w:pPr>
        <w:pStyle w:val="ListParagraph"/>
        <w:numPr>
          <w:ilvl w:val="0"/>
          <w:numId w:val="4"/>
        </w:numPr>
        <w:tabs>
          <w:tab w:val="left" w:pos="2880"/>
          <w:tab w:val="left" w:pos="5760"/>
          <w:tab w:val="right" w:pos="9360"/>
        </w:tabs>
      </w:pPr>
      <w:r>
        <w:t>Assisted trash truck operator with the collection and disposal of residential and commercial trash.</w:t>
      </w:r>
    </w:p>
    <w:p w:rsidR="00955F51" w:rsidRDefault="00955F51" w:rsidP="006E5747">
      <w:pPr>
        <w:tabs>
          <w:tab w:val="left" w:pos="2880"/>
          <w:tab w:val="left" w:pos="5760"/>
          <w:tab w:val="right" w:pos="9360"/>
        </w:tabs>
        <w:spacing w:after="120"/>
      </w:pPr>
      <w:r w:rsidRPr="006E5747">
        <w:rPr>
          <w:i/>
        </w:rPr>
        <w:t>Cattle Processor</w:t>
      </w:r>
      <w:r>
        <w:tab/>
        <w:t xml:space="preserve">Lazy </w:t>
      </w:r>
      <w:proofErr w:type="spellStart"/>
      <w:r>
        <w:t>Rockin</w:t>
      </w:r>
      <w:proofErr w:type="spellEnd"/>
      <w:r>
        <w:t>’ R Cattle Co.</w:t>
      </w:r>
      <w:r>
        <w:tab/>
        <w:t>Scott City, KS</w:t>
      </w:r>
      <w:r>
        <w:tab/>
        <w:t>2017</w:t>
      </w:r>
    </w:p>
    <w:p w:rsidR="006E5747" w:rsidRDefault="006E5747" w:rsidP="006E5747">
      <w:pPr>
        <w:pStyle w:val="ListParagraph"/>
        <w:numPr>
          <w:ilvl w:val="0"/>
          <w:numId w:val="4"/>
        </w:numPr>
        <w:tabs>
          <w:tab w:val="left" w:pos="2880"/>
          <w:tab w:val="left" w:pos="5760"/>
          <w:tab w:val="right" w:pos="9360"/>
        </w:tabs>
      </w:pPr>
      <w:r>
        <w:t>Doctored cattle including shots and de-worming, push livestock through chutes, and clean chutes.</w:t>
      </w:r>
    </w:p>
    <w:p w:rsidR="00955F51" w:rsidRDefault="00955F51" w:rsidP="006E5747">
      <w:pPr>
        <w:tabs>
          <w:tab w:val="left" w:pos="2880"/>
          <w:tab w:val="left" w:pos="5760"/>
          <w:tab w:val="right" w:pos="9360"/>
        </w:tabs>
        <w:spacing w:after="120"/>
      </w:pPr>
      <w:r w:rsidRPr="006E5747">
        <w:rPr>
          <w:i/>
        </w:rPr>
        <w:t>Truck Driver</w:t>
      </w:r>
      <w:r w:rsidRPr="00955F51">
        <w:t xml:space="preserve"> </w:t>
      </w:r>
      <w:r w:rsidR="006E5747">
        <w:tab/>
        <w:t>JAG</w:t>
      </w:r>
      <w:r>
        <w:t xml:space="preserve"> Construction </w:t>
      </w:r>
      <w:r w:rsidR="006E5747">
        <w:tab/>
      </w:r>
      <w:r>
        <w:t>Dodge City</w:t>
      </w:r>
      <w:r w:rsidR="006E5747">
        <w:t>, KS</w:t>
      </w:r>
      <w:r w:rsidR="006E5747">
        <w:tab/>
      </w:r>
      <w:r>
        <w:t>2010 – 2013</w:t>
      </w:r>
    </w:p>
    <w:p w:rsidR="006E5747" w:rsidRDefault="006E5747" w:rsidP="006E5747">
      <w:pPr>
        <w:pStyle w:val="ListParagraph"/>
        <w:numPr>
          <w:ilvl w:val="0"/>
          <w:numId w:val="4"/>
        </w:numPr>
        <w:tabs>
          <w:tab w:val="left" w:pos="2880"/>
          <w:tab w:val="left" w:pos="5760"/>
          <w:tab w:val="right" w:pos="9360"/>
        </w:tabs>
      </w:pPr>
      <w:r>
        <w:t>Delivered wet concrete, stockpile rock, and sand to final destination. Cut rebar and pour barriers.</w:t>
      </w:r>
    </w:p>
    <w:p w:rsidR="006E5747" w:rsidRPr="006E5747" w:rsidRDefault="006E5747" w:rsidP="006E5747">
      <w:pPr>
        <w:tabs>
          <w:tab w:val="left" w:pos="2880"/>
          <w:tab w:val="left" w:pos="5760"/>
          <w:tab w:val="right" w:pos="9360"/>
        </w:tabs>
        <w:spacing w:after="120"/>
        <w:rPr>
          <w:b/>
        </w:rPr>
      </w:pPr>
      <w:r w:rsidRPr="006E5747">
        <w:rPr>
          <w:b/>
        </w:rPr>
        <w:t>Additional Experience</w:t>
      </w:r>
    </w:p>
    <w:p w:rsidR="00955F51" w:rsidRDefault="00955F51" w:rsidP="006E5747">
      <w:pPr>
        <w:pStyle w:val="ListParagraph"/>
        <w:numPr>
          <w:ilvl w:val="0"/>
          <w:numId w:val="3"/>
        </w:numPr>
        <w:tabs>
          <w:tab w:val="left" w:pos="2880"/>
          <w:tab w:val="left" w:pos="5760"/>
          <w:tab w:val="right" w:pos="9360"/>
        </w:tabs>
      </w:pPr>
      <w:r w:rsidRPr="006E5747">
        <w:rPr>
          <w:i/>
        </w:rPr>
        <w:t>Truck Driver</w:t>
      </w:r>
      <w:r>
        <w:tab/>
        <w:t>Dodge City Express</w:t>
      </w:r>
      <w:r>
        <w:tab/>
        <w:t>Dodge City, KS</w:t>
      </w:r>
      <w:r>
        <w:tab/>
        <w:t>2013</w:t>
      </w:r>
    </w:p>
    <w:p w:rsidR="00955F51" w:rsidRDefault="00955F51" w:rsidP="006E5747">
      <w:pPr>
        <w:pStyle w:val="ListParagraph"/>
        <w:numPr>
          <w:ilvl w:val="0"/>
          <w:numId w:val="3"/>
        </w:numPr>
        <w:tabs>
          <w:tab w:val="left" w:pos="2880"/>
          <w:tab w:val="left" w:pos="5760"/>
          <w:tab w:val="right" w:pos="9360"/>
        </w:tabs>
      </w:pPr>
      <w:r w:rsidRPr="006E5747">
        <w:rPr>
          <w:i/>
        </w:rPr>
        <w:t>Truck Driver</w:t>
      </w:r>
      <w:r>
        <w:tab/>
        <w:t>Tim Dewey Hay</w:t>
      </w:r>
      <w:r>
        <w:tab/>
      </w:r>
      <w:proofErr w:type="spellStart"/>
      <w:r>
        <w:t>Cimaron</w:t>
      </w:r>
      <w:proofErr w:type="spellEnd"/>
      <w:r>
        <w:t>, KS</w:t>
      </w:r>
      <w:r>
        <w:tab/>
        <w:t>2012 – 2013</w:t>
      </w:r>
    </w:p>
    <w:p w:rsidR="00955F51" w:rsidRDefault="006E5747" w:rsidP="006E5747">
      <w:pPr>
        <w:pStyle w:val="ListParagraph"/>
        <w:numPr>
          <w:ilvl w:val="0"/>
          <w:numId w:val="3"/>
        </w:numPr>
        <w:tabs>
          <w:tab w:val="left" w:pos="2880"/>
          <w:tab w:val="left" w:pos="5760"/>
          <w:tab w:val="right" w:pos="9360"/>
        </w:tabs>
      </w:pPr>
      <w:r w:rsidRPr="006E5747">
        <w:rPr>
          <w:i/>
        </w:rPr>
        <w:t>Trash Truck Helpe</w:t>
      </w:r>
      <w:r>
        <w:rPr>
          <w:i/>
        </w:rPr>
        <w:t>r</w:t>
      </w:r>
      <w:r w:rsidR="00955F51">
        <w:tab/>
        <w:t>City of Winfield, Winfield Parks</w:t>
      </w:r>
      <w:r w:rsidR="00955F51">
        <w:tab/>
        <w:t>Winfield, KS</w:t>
      </w:r>
      <w:r w:rsidR="00955F51">
        <w:tab/>
        <w:t>2009 – 2010</w:t>
      </w:r>
    </w:p>
    <w:p w:rsidR="00955F51" w:rsidRDefault="00955F51" w:rsidP="006E5747">
      <w:pPr>
        <w:pStyle w:val="ListParagraph"/>
        <w:numPr>
          <w:ilvl w:val="0"/>
          <w:numId w:val="3"/>
        </w:numPr>
        <w:tabs>
          <w:tab w:val="left" w:pos="2880"/>
          <w:tab w:val="left" w:pos="5760"/>
          <w:tab w:val="right" w:pos="9360"/>
        </w:tabs>
      </w:pPr>
      <w:r w:rsidRPr="006E5747">
        <w:rPr>
          <w:i/>
        </w:rPr>
        <w:t>Groundskeeper</w:t>
      </w:r>
      <w:r>
        <w:tab/>
        <w:t>State of Kansas</w:t>
      </w:r>
      <w:r>
        <w:tab/>
        <w:t>El Dorado, KS</w:t>
      </w:r>
      <w:r>
        <w:tab/>
        <w:t>2008 – 2009</w:t>
      </w:r>
    </w:p>
    <w:p w:rsidR="00955F51" w:rsidRDefault="006E5747" w:rsidP="006E5747">
      <w:pPr>
        <w:pStyle w:val="ListParagraph"/>
        <w:numPr>
          <w:ilvl w:val="0"/>
          <w:numId w:val="3"/>
        </w:numPr>
        <w:tabs>
          <w:tab w:val="left" w:pos="2880"/>
          <w:tab w:val="left" w:pos="5760"/>
          <w:tab w:val="right" w:pos="9360"/>
        </w:tabs>
      </w:pPr>
      <w:r w:rsidRPr="006E5747">
        <w:rPr>
          <w:i/>
        </w:rPr>
        <w:t>Maintenance</w:t>
      </w:r>
      <w:r w:rsidR="00955F51">
        <w:tab/>
        <w:t xml:space="preserve">National Beef </w:t>
      </w:r>
      <w:r>
        <w:tab/>
      </w:r>
      <w:r w:rsidR="00955F51">
        <w:t>Dodge City</w:t>
      </w:r>
      <w:r>
        <w:t>, KS</w:t>
      </w:r>
      <w:r>
        <w:tab/>
      </w:r>
      <w:r w:rsidR="00955F51">
        <w:t>2005 – 2008</w:t>
      </w:r>
    </w:p>
    <w:sectPr w:rsidR="00955F51" w:rsidSect="006E5747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4C5058"/>
    <w:multiLevelType w:val="hybridMultilevel"/>
    <w:tmpl w:val="2304D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8B86F6F"/>
    <w:multiLevelType w:val="hybridMultilevel"/>
    <w:tmpl w:val="A53A41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38246BA"/>
    <w:multiLevelType w:val="hybridMultilevel"/>
    <w:tmpl w:val="117E9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CEF3B84"/>
    <w:multiLevelType w:val="hybridMultilevel"/>
    <w:tmpl w:val="D4EE6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0tjQzNza3MDA1szRV0lEKTi0uzszPAykwqgUAvfGdxiwAAAA="/>
  </w:docVars>
  <w:rsids>
    <w:rsidRoot w:val="00955F51"/>
    <w:rsid w:val="00522C52"/>
    <w:rsid w:val="00624084"/>
    <w:rsid w:val="006E5747"/>
    <w:rsid w:val="007E2073"/>
    <w:rsid w:val="00955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55F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55F5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E574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55F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55F5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E57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44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2</cp:revision>
  <dcterms:created xsi:type="dcterms:W3CDTF">2018-06-08T13:54:00Z</dcterms:created>
  <dcterms:modified xsi:type="dcterms:W3CDTF">2018-06-08T15:19:00Z</dcterms:modified>
</cp:coreProperties>
</file>